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9287510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I</w:t>
      </w:r>
      <w:r w:rsidR="00113E1F">
        <w:rPr>
          <w:sz w:val="36"/>
          <w:szCs w:val="36"/>
          <w:lang w:val="en-GB"/>
        </w:rPr>
        <w:t>ndiana</w:t>
      </w:r>
      <w:r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CC1FE" w14:textId="77777777" w:rsidR="00AF61E6" w:rsidRDefault="00AF61E6" w:rsidP="00CB37D9">
      <w:pPr>
        <w:spacing w:after="0" w:line="240" w:lineRule="auto"/>
      </w:pPr>
      <w:r>
        <w:separator/>
      </w:r>
    </w:p>
  </w:endnote>
  <w:endnote w:type="continuationSeparator" w:id="0">
    <w:p w14:paraId="748A51B6" w14:textId="77777777" w:rsidR="00AF61E6" w:rsidRDefault="00AF61E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50855" w14:textId="77777777" w:rsidR="00AF61E6" w:rsidRDefault="00AF61E6" w:rsidP="00CB37D9">
      <w:pPr>
        <w:spacing w:after="0" w:line="240" w:lineRule="auto"/>
      </w:pPr>
      <w:r>
        <w:separator/>
      </w:r>
    </w:p>
  </w:footnote>
  <w:footnote w:type="continuationSeparator" w:id="0">
    <w:p w14:paraId="7777735E" w14:textId="77777777" w:rsidR="00AF61E6" w:rsidRDefault="00AF61E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AF61E6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8:52:00Z</cp:lastPrinted>
  <dcterms:created xsi:type="dcterms:W3CDTF">2020-06-30T19:09:00Z</dcterms:created>
  <dcterms:modified xsi:type="dcterms:W3CDTF">2020-06-30T19:09:00Z</dcterms:modified>
</cp:coreProperties>
</file>